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d4d19f9680e7614d99a2b137e135091290c914"/>
    <w:p>
      <w:pPr>
        <w:pStyle w:val="Heading1"/>
      </w:pPr>
      <w:r>
        <w:t xml:space="preserve">Internship Application Letter: Journalism Internship Opportunity</w:t>
      </w:r>
    </w:p>
    <w:p>
      <w:pPr>
        <w:pStyle w:val="FirstParagraph"/>
      </w:pPr>
      <w:r>
        <w:t xml:space="preserve">Dear Hiring Manager,</w:t>
      </w:r>
    </w:p>
    <w:p>
      <w:pPr>
        <w:pStyle w:val="BodyText"/>
      </w:pPr>
      <w:r>
        <w:t xml:space="preserve">I am writing to express my profound enthusiasm for the Journalism Internship position at [Publication/News Organization Name] in Buenos Aires, Argentina. As a dedicated and culturally engaged journalism student with a deep admiration for the dynamic media landscape of Argentina, I am eager to contribute my skills and passion to your esteemed team while immersing myself in the vibrant journalistic ecosystem of Buenos Aires. This Internship Application Letter serves as my formal expression of interest in joining your organization during this pivotal moment for Argentine media.</w:t>
      </w:r>
    </w:p>
    <w:p>
      <w:pPr>
        <w:pStyle w:val="BodyText"/>
      </w:pPr>
      <w:r>
        <w:t xml:space="preserve">My academic journey at [Your University, e.g., Universidad Nacional de Buenos Aires or a recognized international institution] has equipped me with a robust foundation in journalistic principles, ethical reporting, and multimedia storytelling. I have consistently sought opportunities to apply these skills within the unique context of Latin American media. My coursework includes specialized subjects such as "Media Systems of Latin America," "Investigative Reporting in Democratic Transitions," and "Digital Storytelling for Global Audiences." Crucially, I have actively pursued learning about Argentina’s specific media environment—studying the evolution of outlets like Clarín, La Nación, and Pagina 12, as well as understanding the challenges and triumphs of independent journalism in Buenos Aires amid evolving political narratives and economic realities. This intellectual preparation has been complemented by practical experience: I have contributed to my university’s student newspaper, covering campus events with a focus on student perspectives, and participated in a semester-long project documenting community resilience efforts in the La Boca neighborhood of Buenos Aires during the pandemic—a project that required navigating local dialects and cultural nuances essential for authentic storytelling.</w:t>
      </w:r>
    </w:p>
    <w:p>
      <w:pPr>
        <w:pStyle w:val="BodyText"/>
      </w:pPr>
      <w:r>
        <w:t xml:space="preserve">What truly sets me apart is my genuine connection to Argentina and its capital. Having spent six months studying abroad in Buenos Aires, I did not merely observe the city; I lived within it, absorbing its rhythms, histories, and social complexities. I navigated the labyrinthine streets of San Telmo at dawn for coffee with local journalists, attended press conferences at the Palacio de las Leyes (House of Laws), and engaged deeply with discussions on topics ranging from the River Plate derby’s cultural significance to Argentina’s current economic policies. This immersion transformed my understanding beyond textbooks—it taught me that effective journalism in Buenos Aires requires empathy, contextual awareness, and respect for the city's layered identity. I understand that reporting here isn’t just about facts; it’s about capturing the soul of a city where tango rhythms meet political debates in sidewalk cafes, where inflation stories intersect with family dinners. My fluency in Spanish (both formal and colloquial) is not just a language skill—it’s the key to accessing authentic voices, from street vendors on Avenida de Mayo to activists in Villa 31. I am committed to upholding the highest standards of accuracy and fairness while ensuring my work resonates with Buenos Aires’ diverse communities.</w:t>
      </w:r>
    </w:p>
    <w:p>
      <w:pPr>
        <w:pStyle w:val="BodyText"/>
      </w:pPr>
      <w:r>
        <w:t xml:space="preserve">I recognize that journalism in Argentina faces significant challenges, including media polarization and economic pressures on newsrooms, but I also see immense opportunity for young journalists to innovate. My internship goals are clear: First, to learn from experienced reporters navigating these complexities in real-time. Second, to contribute fresh perspectives through digital content creation—developing engaging social media narratives for platforms popular with Argentine youth, such as TikTok and Instagram Reels. Third, to assist in research for stories that highlight underreported narratives across Buenos Aires’ neighborhoods, from the technological innovation hubs of Palermo Soho to the socio-economic realities of suburban areas like Vicente López. I am particularly keen to support your team on projects exploring Argentina’s evolving cultural identity or its role in regional Latin American affairs—a topic I’ve followed closely through my studies and personal engagement with Argentine media.</w:t>
      </w:r>
    </w:p>
    <w:p>
      <w:pPr>
        <w:pStyle w:val="BodyText"/>
      </w:pPr>
      <w:r>
        <w:t xml:space="preserve">My technical toolkit aligns seamlessly with modern journalistic demands. I am proficient in Adobe Premiere Pro and Audacity for audiovisual editing, adept at using Google News Lab tools for data-driven storytelling, and experienced in CMS platforms like WordPress. More importantly, I understand that the most powerful journalism in Argentina begins with building trust—knowing when to listen more than speak, understanding local customs to avoid missteps (e.g., respecting the significance of *mate* culture during interviews), and always prioritizing community impact over clickbait. During my time in Buenos Aires, I witnessed journalists from La Nación covering the 2023 protests with nuance, avoiding sensationalism while amplifying marginalized voices—a model I aspire to emulate.</w:t>
      </w:r>
    </w:p>
    <w:p>
      <w:pPr>
        <w:pStyle w:val="BodyText"/>
      </w:pPr>
      <w:r>
        <w:t xml:space="preserve">I am aware that your organization is at the forefront of shaping media discourse in Argentina. Your recent coverage of urban development initiatives in Buenos Aires’ *barrios* (neighborhoods) and commitment to investigative projects on accountability resonates deeply with my own journalistic ethos. I am confident that my proactive attitude, cultural sensitivity, and dedication to ethical storytelling would allow me to contribute meaningfully from day one. I am eager to learn from your editors, support ongoing projects with enthusiasm, and bring a fresh perspective rooted in both global best practices and intimate knowledge of Buenos Aires.</w:t>
      </w:r>
    </w:p>
    <w:p>
      <w:pPr>
        <w:pStyle w:val="BodyText"/>
      </w:pPr>
      <w:r>
        <w:t xml:space="preserve">Thank you for considering my application for this vital Journalism Internship Opportunity. I am incredibly excited about the possibility of contributing to [Publication/News Organization Name]’s mission within the heart of Argentina’s capital. I have attached my resume, which provides further detail on my academic background and relevant experiences, including a portfolio sample from my Buenos Aires-based community project. I am available for an interview at your earliest convenience and can be reached via email at [youremail@example.com] or phone at [Your Phone Number].</w:t>
      </w:r>
    </w:p>
    <w:p>
      <w:pPr>
        <w:pStyle w:val="BodyText"/>
      </w:pPr>
      <w:r>
        <w:t xml:space="preserve">I look forward to the possibility of discussing how my skills, passion for Argentine journalism, and commitment to ethical storytelling align with your team’s goals. Buenos Aires is more than a location—it is a living classroom for journalism, and I am ready to engage with it wholeheartedly.</w:t>
      </w:r>
    </w:p>
    <w:p>
      <w:pPr>
        <w:pStyle w:val="BodyText"/>
      </w:pPr>
      <w:r>
        <w:t xml:space="preserve">Sincerely,</w:t>
      </w:r>
    </w:p>
    <w:p>
      <w:pPr>
        <w:pStyle w:val="BodyText"/>
      </w:pPr>
      <w:r>
        <w:t xml:space="preserve">[Your Full Name]</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5:20Z</dcterms:created>
  <dcterms:modified xsi:type="dcterms:W3CDTF">2026-07-23T15:05:20Z</dcterms:modified>
</cp:coreProperties>
</file>

<file path=docProps/custom.xml><?xml version="1.0" encoding="utf-8"?>
<Properties xmlns="http://schemas.openxmlformats.org/officeDocument/2006/custom-properties" xmlns:vt="http://schemas.openxmlformats.org/officeDocument/2006/docPropsVTypes"/>
</file>